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38AA1" w14:textId="14363306" w:rsidR="00A66F1D" w:rsidRPr="00E91A6D" w:rsidRDefault="004926A5">
      <w:pPr>
        <w:rPr>
          <w:sz w:val="32"/>
          <w:szCs w:val="32"/>
        </w:rPr>
      </w:pPr>
      <w:r w:rsidRPr="00E91A6D">
        <w:rPr>
          <w:sz w:val="32"/>
          <w:szCs w:val="32"/>
        </w:rPr>
        <w:t xml:space="preserve">Lab  - </w:t>
      </w:r>
      <w:r w:rsidR="00E91A6D" w:rsidRPr="00E91A6D">
        <w:rPr>
          <w:sz w:val="32"/>
          <w:szCs w:val="32"/>
        </w:rPr>
        <w:t xml:space="preserve">Launch a Graphic Console Window </w:t>
      </w:r>
      <w:r w:rsidRPr="00E91A6D">
        <w:rPr>
          <w:sz w:val="32"/>
          <w:szCs w:val="32"/>
        </w:rPr>
        <w:t>Using SSH and X</w:t>
      </w:r>
      <w:r w:rsidR="00F64DD9" w:rsidRPr="00E91A6D">
        <w:rPr>
          <w:sz w:val="32"/>
          <w:szCs w:val="32"/>
        </w:rPr>
        <w:t>TERM</w:t>
      </w:r>
    </w:p>
    <w:p w14:paraId="5C81F212" w14:textId="296E944D" w:rsidR="00F64DD9" w:rsidRDefault="00F64DD9">
      <w:pPr>
        <w:rPr>
          <w:b/>
          <w:bCs/>
          <w:szCs w:val="24"/>
        </w:rPr>
      </w:pPr>
      <w:r w:rsidRPr="00F64DD9">
        <w:rPr>
          <w:b/>
          <w:bCs/>
          <w:szCs w:val="24"/>
        </w:rPr>
        <w:t>Overview</w:t>
      </w:r>
    </w:p>
    <w:p w14:paraId="1826C5A4" w14:textId="48481FBF" w:rsidR="00486D03" w:rsidRDefault="00BF14B4">
      <w:pPr>
        <w:rPr>
          <w:szCs w:val="24"/>
        </w:rPr>
      </w:pPr>
      <w:r>
        <w:rPr>
          <w:szCs w:val="24"/>
        </w:rPr>
        <w:t>In this short lab, you have compromised a remot</w:t>
      </w:r>
      <w:r w:rsidR="0058550D">
        <w:rPr>
          <w:szCs w:val="24"/>
        </w:rPr>
        <w:t>e Linux/UNIX</w:t>
      </w:r>
      <w:r>
        <w:rPr>
          <w:szCs w:val="24"/>
        </w:rPr>
        <w:t xml:space="preserve"> target and now wish to display the targets terminal on your local machine. There is a quick and dirty way to </w:t>
      </w:r>
      <w:r w:rsidR="00AE7F3C">
        <w:rPr>
          <w:szCs w:val="24"/>
        </w:rPr>
        <w:t xml:space="preserve">do </w:t>
      </w:r>
      <w:r>
        <w:rPr>
          <w:szCs w:val="24"/>
        </w:rPr>
        <w:t>this if the target and the attack machine are running Linux</w:t>
      </w:r>
      <w:r w:rsidR="0058550D">
        <w:rPr>
          <w:szCs w:val="24"/>
        </w:rPr>
        <w:t xml:space="preserve"> using SSH and XTERM</w:t>
      </w:r>
      <w:r>
        <w:rPr>
          <w:szCs w:val="24"/>
        </w:rPr>
        <w:t xml:space="preserve">. </w:t>
      </w:r>
    </w:p>
    <w:p w14:paraId="0E41DBB5" w14:textId="4683A2A0" w:rsidR="001C1F6B" w:rsidRPr="001C1F6B" w:rsidRDefault="001C1F6B">
      <w:pPr>
        <w:rPr>
          <w:b/>
          <w:bCs/>
          <w:szCs w:val="24"/>
        </w:rPr>
      </w:pPr>
      <w:r w:rsidRPr="001C1F6B">
        <w:rPr>
          <w:b/>
          <w:bCs/>
          <w:szCs w:val="24"/>
        </w:rPr>
        <w:t>XTERM</w:t>
      </w:r>
    </w:p>
    <w:p w14:paraId="6AB5452E" w14:textId="344EA621" w:rsidR="001C1F6B" w:rsidRPr="001C1F6B" w:rsidRDefault="001C1F6B" w:rsidP="001C1F6B">
      <w:pPr>
        <w:rPr>
          <w:szCs w:val="24"/>
        </w:rPr>
      </w:pPr>
      <w:r w:rsidRPr="001C1F6B">
        <w:rPr>
          <w:szCs w:val="24"/>
        </w:rPr>
        <w:t xml:space="preserve">The </w:t>
      </w:r>
      <w:r w:rsidRPr="001C1F6B">
        <w:rPr>
          <w:szCs w:val="24"/>
        </w:rPr>
        <w:t>XTERM</w:t>
      </w:r>
      <w:r w:rsidRPr="001C1F6B">
        <w:rPr>
          <w:szCs w:val="24"/>
        </w:rPr>
        <w:t xml:space="preserve"> program is a terminal emulator for the X Window System. It was </w:t>
      </w:r>
      <w:r w:rsidR="00AE7F3C">
        <w:rPr>
          <w:szCs w:val="24"/>
        </w:rPr>
        <w:t>initi</w:t>
      </w:r>
      <w:r w:rsidRPr="001C1F6B">
        <w:rPr>
          <w:szCs w:val="24"/>
        </w:rPr>
        <w:t>ally developed in the mid-1980s to provide DEC VT102 and Tektronix 4014 compatible terminals for programs that cannot use the window system directly.</w:t>
      </w:r>
    </w:p>
    <w:p w14:paraId="188A7740" w14:textId="2CDD85E1" w:rsidR="00FA6C69" w:rsidRDefault="00FA6C69">
      <w:pPr>
        <w:rPr>
          <w:b/>
          <w:bCs/>
          <w:szCs w:val="24"/>
        </w:rPr>
      </w:pPr>
      <w:r w:rsidRPr="00FA6C69">
        <w:rPr>
          <w:b/>
          <w:bCs/>
          <w:szCs w:val="24"/>
        </w:rPr>
        <w:t>Lab Requirements</w:t>
      </w:r>
    </w:p>
    <w:p w14:paraId="4965C8A7" w14:textId="6AFB07B1" w:rsidR="00FA6C69" w:rsidRPr="00FA6C69" w:rsidRDefault="00FA6C69" w:rsidP="00FA6C69">
      <w:pPr>
        <w:pStyle w:val="ListParagraph"/>
        <w:numPr>
          <w:ilvl w:val="0"/>
          <w:numId w:val="1"/>
        </w:numPr>
        <w:rPr>
          <w:szCs w:val="24"/>
        </w:rPr>
      </w:pPr>
      <w:r w:rsidRPr="00FA6C69">
        <w:rPr>
          <w:szCs w:val="24"/>
        </w:rPr>
        <w:t>One installation of VirtualBox</w:t>
      </w:r>
    </w:p>
    <w:p w14:paraId="40BCB14D" w14:textId="77777777" w:rsidR="00FA6C69" w:rsidRDefault="00FA6C69" w:rsidP="00FA6C69">
      <w:pPr>
        <w:pStyle w:val="ListParagraph"/>
        <w:numPr>
          <w:ilvl w:val="0"/>
          <w:numId w:val="1"/>
        </w:numPr>
        <w:rPr>
          <w:szCs w:val="24"/>
        </w:rPr>
      </w:pPr>
      <w:r w:rsidRPr="00FA6C69">
        <w:rPr>
          <w:szCs w:val="24"/>
        </w:rPr>
        <w:t>One virtual install of Kali Linux</w:t>
      </w:r>
    </w:p>
    <w:p w14:paraId="3FDE8D84" w14:textId="21EA9FEB" w:rsidR="00FA6C69" w:rsidRDefault="00FA6C69" w:rsidP="00FA6C69">
      <w:pPr>
        <w:pStyle w:val="ListParagraph"/>
        <w:numPr>
          <w:ilvl w:val="0"/>
          <w:numId w:val="1"/>
        </w:numPr>
        <w:rPr>
          <w:szCs w:val="24"/>
        </w:rPr>
      </w:pPr>
      <w:r w:rsidRPr="00FA6C69">
        <w:rPr>
          <w:szCs w:val="24"/>
        </w:rPr>
        <w:t>One virtual install of Metasploitable2</w:t>
      </w:r>
    </w:p>
    <w:p w14:paraId="4105BA5C" w14:textId="11F6C179" w:rsidR="00FA6C69" w:rsidRDefault="00FA6C69" w:rsidP="00FA6C69">
      <w:pPr>
        <w:rPr>
          <w:szCs w:val="24"/>
        </w:rPr>
      </w:pPr>
      <w:r>
        <w:rPr>
          <w:szCs w:val="24"/>
        </w:rPr>
        <w:t>Ensure your VirtualBox adapters are set to either Host-only or Nat Network for both machine</w:t>
      </w:r>
      <w:r w:rsidR="00AE7F3C">
        <w:rPr>
          <w:szCs w:val="24"/>
        </w:rPr>
        <w:t>s</w:t>
      </w:r>
      <w:r>
        <w:rPr>
          <w:szCs w:val="24"/>
        </w:rPr>
        <w:t xml:space="preserve">. </w:t>
      </w:r>
    </w:p>
    <w:p w14:paraId="75902101" w14:textId="1F764EF4" w:rsidR="00FA6C69" w:rsidRDefault="00FA6C69" w:rsidP="00FA6C69">
      <w:pPr>
        <w:rPr>
          <w:szCs w:val="24"/>
        </w:rPr>
      </w:pPr>
      <w:r>
        <w:rPr>
          <w:szCs w:val="24"/>
        </w:rPr>
        <w:t xml:space="preserve">Discover the IP address for the target by logging onto your VM of Metasploitable2 and at the prompt typing either </w:t>
      </w:r>
      <w:r w:rsidRPr="00FA6C69">
        <w:rPr>
          <w:rFonts w:ascii="Courier New" w:hAnsi="Courier New" w:cs="Courier New"/>
          <w:b/>
          <w:bCs/>
          <w:szCs w:val="24"/>
        </w:rPr>
        <w:t>ifconfig</w:t>
      </w:r>
      <w:r>
        <w:rPr>
          <w:szCs w:val="24"/>
        </w:rPr>
        <w:t xml:space="preserve"> or </w:t>
      </w:r>
      <w:proofErr w:type="spellStart"/>
      <w:r w:rsidRPr="008C3CFA">
        <w:rPr>
          <w:rFonts w:ascii="Courier New" w:hAnsi="Courier New" w:cs="Courier New"/>
          <w:b/>
          <w:bCs/>
          <w:szCs w:val="24"/>
        </w:rPr>
        <w:t>ip</w:t>
      </w:r>
      <w:proofErr w:type="spellEnd"/>
      <w:r w:rsidRPr="008C3CFA">
        <w:rPr>
          <w:rFonts w:ascii="Courier New" w:hAnsi="Courier New" w:cs="Courier New"/>
          <w:b/>
          <w:bCs/>
          <w:szCs w:val="24"/>
        </w:rPr>
        <w:t xml:space="preserve"> </w:t>
      </w:r>
      <w:proofErr w:type="spellStart"/>
      <w:r w:rsidRPr="008C3CFA">
        <w:rPr>
          <w:rFonts w:ascii="Courier New" w:hAnsi="Courier New" w:cs="Courier New"/>
          <w:b/>
          <w:bCs/>
          <w:szCs w:val="24"/>
        </w:rPr>
        <w:t>addr</w:t>
      </w:r>
      <w:proofErr w:type="spellEnd"/>
      <w:r w:rsidR="008C3CFA">
        <w:rPr>
          <w:szCs w:val="24"/>
        </w:rPr>
        <w:t>.</w:t>
      </w:r>
    </w:p>
    <w:p w14:paraId="63B971ED" w14:textId="520C1CC2" w:rsidR="008C3CFA" w:rsidRDefault="008C3CFA" w:rsidP="00FA6C69">
      <w:pPr>
        <w:rPr>
          <w:szCs w:val="24"/>
        </w:rPr>
      </w:pPr>
      <w:r>
        <w:rPr>
          <w:szCs w:val="24"/>
        </w:rPr>
        <w:t>Back at your attack machine, open a terminal</w:t>
      </w:r>
      <w:r w:rsidR="00AE7F3C">
        <w:rPr>
          <w:szCs w:val="24"/>
        </w:rPr>
        <w:t>,</w:t>
      </w:r>
      <w:r>
        <w:rPr>
          <w:szCs w:val="24"/>
        </w:rPr>
        <w:t xml:space="preserve"> and at the prompt</w:t>
      </w:r>
      <w:r w:rsidR="00AE7F3C">
        <w:rPr>
          <w:szCs w:val="24"/>
        </w:rPr>
        <w:t>,</w:t>
      </w:r>
      <w:r>
        <w:rPr>
          <w:szCs w:val="24"/>
        </w:rPr>
        <w:t xml:space="preserve"> type the following.</w:t>
      </w:r>
    </w:p>
    <w:p w14:paraId="4F1B5505" w14:textId="35BEDF0C" w:rsidR="008C3CFA" w:rsidRDefault="008C3CFA" w:rsidP="00FA6C69">
      <w:pPr>
        <w:rPr>
          <w:rFonts w:ascii="Courier New" w:hAnsi="Courier New" w:cs="Courier New"/>
          <w:szCs w:val="24"/>
        </w:rPr>
      </w:pPr>
      <w:proofErr w:type="spellStart"/>
      <w:r w:rsidRPr="008C3CFA">
        <w:rPr>
          <w:rFonts w:ascii="Courier New" w:hAnsi="Courier New" w:cs="Courier New"/>
          <w:szCs w:val="24"/>
        </w:rPr>
        <w:t>ssh</w:t>
      </w:r>
      <w:proofErr w:type="spellEnd"/>
      <w:r w:rsidRPr="008C3CFA">
        <w:rPr>
          <w:rFonts w:ascii="Courier New" w:hAnsi="Courier New" w:cs="Courier New"/>
          <w:szCs w:val="24"/>
        </w:rPr>
        <w:t xml:space="preserve"> -L4444:127.0.0.1:6000 -X </w:t>
      </w:r>
      <w:r w:rsidR="00CC318A">
        <w:rPr>
          <w:rFonts w:ascii="Courier New" w:hAnsi="Courier New" w:cs="Courier New"/>
          <w:szCs w:val="24"/>
        </w:rPr>
        <w:t>msfadmin</w:t>
      </w:r>
      <w:r w:rsidRPr="008C3CFA">
        <w:rPr>
          <w:rFonts w:ascii="Courier New" w:hAnsi="Courier New" w:cs="Courier New"/>
          <w:szCs w:val="24"/>
        </w:rPr>
        <w:t>@</w:t>
      </w:r>
      <w:r>
        <w:rPr>
          <w:rFonts w:ascii="Courier New" w:hAnsi="Courier New" w:cs="Courier New"/>
          <w:szCs w:val="24"/>
        </w:rPr>
        <w:t>&lt;TARGET_IP&gt;</w:t>
      </w:r>
      <w:r w:rsidRPr="008C3CFA">
        <w:rPr>
          <w:rFonts w:ascii="Courier New" w:hAnsi="Courier New" w:cs="Courier New"/>
          <w:szCs w:val="24"/>
        </w:rPr>
        <w:t xml:space="preserve"> </w:t>
      </w:r>
      <w:proofErr w:type="spellStart"/>
      <w:r w:rsidRPr="008C3CFA">
        <w:rPr>
          <w:rFonts w:ascii="Courier New" w:hAnsi="Courier New" w:cs="Courier New"/>
          <w:szCs w:val="24"/>
        </w:rPr>
        <w:t>xterm</w:t>
      </w:r>
      <w:proofErr w:type="spellEnd"/>
    </w:p>
    <w:p w14:paraId="508A93ED" w14:textId="2BD06C38" w:rsidR="008C3CFA" w:rsidRDefault="008C3CFA" w:rsidP="00FA6C6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example, my target has an IP address of 10.0.2.11. </w:t>
      </w:r>
    </w:p>
    <w:p w14:paraId="75D45F0E" w14:textId="2A2D8157" w:rsidR="008C3CFA" w:rsidRDefault="008C3CFA" w:rsidP="00FA6C69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AD7BAE9" wp14:editId="5071F9E9">
            <wp:extent cx="5943600" cy="1609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79CEE" w14:textId="3A536591" w:rsidR="008C3CFA" w:rsidRDefault="008C3CFA" w:rsidP="00FA6C69">
      <w:pPr>
        <w:rPr>
          <w:rFonts w:cs="Times New Roman"/>
          <w:szCs w:val="24"/>
        </w:rPr>
      </w:pPr>
      <w:r>
        <w:rPr>
          <w:rFonts w:cs="Times New Roman"/>
          <w:szCs w:val="24"/>
        </w:rPr>
        <w:t>At my Kali terminal, I type in the following command:</w:t>
      </w:r>
    </w:p>
    <w:p w14:paraId="51FB5BE2" w14:textId="4B68274B" w:rsidR="008C3CFA" w:rsidRDefault="008C3CFA" w:rsidP="008C3CFA">
      <w:pPr>
        <w:rPr>
          <w:rFonts w:ascii="Courier New" w:hAnsi="Courier New" w:cs="Courier New"/>
          <w:szCs w:val="24"/>
        </w:rPr>
      </w:pPr>
      <w:proofErr w:type="spellStart"/>
      <w:r w:rsidRPr="008C3CFA">
        <w:rPr>
          <w:rFonts w:ascii="Courier New" w:hAnsi="Courier New" w:cs="Courier New"/>
          <w:szCs w:val="24"/>
        </w:rPr>
        <w:t>ssh</w:t>
      </w:r>
      <w:proofErr w:type="spellEnd"/>
      <w:r w:rsidRPr="008C3CFA">
        <w:rPr>
          <w:rFonts w:ascii="Courier New" w:hAnsi="Courier New" w:cs="Courier New"/>
          <w:szCs w:val="24"/>
        </w:rPr>
        <w:t xml:space="preserve"> -L4444:127.0.0.1:6000 -X </w:t>
      </w:r>
      <w:r w:rsidR="00CC318A">
        <w:rPr>
          <w:rFonts w:ascii="Courier New" w:hAnsi="Courier New" w:cs="Courier New"/>
          <w:szCs w:val="24"/>
        </w:rPr>
        <w:t>msfadmin</w:t>
      </w:r>
      <w:r w:rsidRPr="008C3CFA">
        <w:rPr>
          <w:rFonts w:ascii="Courier New" w:hAnsi="Courier New" w:cs="Courier New"/>
          <w:szCs w:val="24"/>
        </w:rPr>
        <w:t>@</w:t>
      </w:r>
      <w:r>
        <w:rPr>
          <w:rFonts w:ascii="Courier New" w:hAnsi="Courier New" w:cs="Courier New"/>
          <w:szCs w:val="24"/>
        </w:rPr>
        <w:t>10.0.2.11</w:t>
      </w:r>
      <w:r w:rsidRPr="008C3CFA">
        <w:rPr>
          <w:rFonts w:ascii="Courier New" w:hAnsi="Courier New" w:cs="Courier New"/>
          <w:szCs w:val="24"/>
        </w:rPr>
        <w:t xml:space="preserve"> </w:t>
      </w:r>
      <w:proofErr w:type="spellStart"/>
      <w:r w:rsidRPr="008C3CFA">
        <w:rPr>
          <w:rFonts w:ascii="Courier New" w:hAnsi="Courier New" w:cs="Courier New"/>
          <w:szCs w:val="24"/>
        </w:rPr>
        <w:t>xterm</w:t>
      </w:r>
      <w:proofErr w:type="spellEnd"/>
    </w:p>
    <w:p w14:paraId="78FCB8C8" w14:textId="325DCA97" w:rsidR="008D0599" w:rsidRDefault="00CC318A" w:rsidP="008C3CFA">
      <w:pPr>
        <w:rPr>
          <w:rFonts w:ascii="Courier New" w:hAnsi="Courier New" w:cs="Courier New"/>
          <w:szCs w:val="24"/>
        </w:rPr>
      </w:pPr>
      <w:r w:rsidRPr="00CC318A">
        <w:rPr>
          <w:rFonts w:ascii="Courier New" w:hAnsi="Courier New" w:cs="Courier New"/>
          <w:szCs w:val="24"/>
        </w:rPr>
        <w:drawing>
          <wp:inline distT="0" distB="0" distL="0" distR="0" wp14:anchorId="5331C325" wp14:editId="66D63930">
            <wp:extent cx="5943600" cy="818515"/>
            <wp:effectExtent l="0" t="0" r="0" b="63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A21D0" w14:textId="74FAAD8E" w:rsidR="00461EB4" w:rsidRDefault="008D0599" w:rsidP="00461EB4">
      <w:pPr>
        <w:rPr>
          <w:rFonts w:cs="Times New Roman"/>
          <w:szCs w:val="24"/>
        </w:rPr>
      </w:pPr>
      <w:r w:rsidRPr="008D0599">
        <w:rPr>
          <w:rFonts w:cs="Times New Roman"/>
          <w:szCs w:val="24"/>
        </w:rPr>
        <w:lastRenderedPageBreak/>
        <w:t xml:space="preserve">I am asked for the SSH password for the </w:t>
      </w:r>
      <w:r w:rsidR="00AE7F3C">
        <w:rPr>
          <w:rFonts w:cs="Times New Roman"/>
          <w:szCs w:val="24"/>
        </w:rPr>
        <w:t>msfadmin</w:t>
      </w:r>
      <w:r w:rsidR="00CC318A">
        <w:rPr>
          <w:rFonts w:cs="Times New Roman"/>
          <w:szCs w:val="24"/>
        </w:rPr>
        <w:t xml:space="preserve"> password</w:t>
      </w:r>
      <w:r w:rsidRPr="008D0599">
        <w:rPr>
          <w:rFonts w:cs="Times New Roman"/>
          <w:szCs w:val="24"/>
        </w:rPr>
        <w:t xml:space="preserve">. The password </w:t>
      </w:r>
      <w:r w:rsidR="00CC318A">
        <w:rPr>
          <w:rFonts w:cs="Times New Roman"/>
          <w:szCs w:val="24"/>
        </w:rPr>
        <w:t xml:space="preserve">for msfadmin </w:t>
      </w:r>
      <w:r w:rsidRPr="008D0599">
        <w:rPr>
          <w:rFonts w:cs="Times New Roman"/>
          <w:szCs w:val="24"/>
        </w:rPr>
        <w:t xml:space="preserve">is </w:t>
      </w:r>
      <w:r w:rsidR="00CC318A" w:rsidRPr="00AE7F3C">
        <w:rPr>
          <w:rFonts w:ascii="Courier New" w:hAnsi="Courier New" w:cs="Courier New"/>
          <w:szCs w:val="24"/>
        </w:rPr>
        <w:t>msfadmin</w:t>
      </w:r>
      <w:r w:rsidRPr="008D0599">
        <w:rPr>
          <w:rFonts w:cs="Times New Roman"/>
          <w:szCs w:val="24"/>
        </w:rPr>
        <w:t xml:space="preserve">. </w:t>
      </w:r>
      <w:r w:rsidR="00461EB4">
        <w:rPr>
          <w:rFonts w:cs="Times New Roman"/>
          <w:szCs w:val="24"/>
        </w:rPr>
        <w:t xml:space="preserve">On Linux, you cannot see the password being typed at the prompt. </w:t>
      </w:r>
    </w:p>
    <w:p w14:paraId="69AF282F" w14:textId="248010B7" w:rsidR="008D0599" w:rsidRDefault="008D0599" w:rsidP="008C3CFA">
      <w:pPr>
        <w:rPr>
          <w:rFonts w:cs="Times New Roman"/>
          <w:szCs w:val="24"/>
        </w:rPr>
      </w:pPr>
    </w:p>
    <w:p w14:paraId="5AAFAC9A" w14:textId="1090848D" w:rsidR="00461EB4" w:rsidRDefault="00374BA7" w:rsidP="008C3CFA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E604ED3" wp14:editId="6CB5ABE6">
            <wp:extent cx="5943600" cy="714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4085F" w14:textId="600E0263" w:rsidR="008D0599" w:rsidRPr="00461EB4" w:rsidRDefault="00461EB4" w:rsidP="008C3CFA">
      <w:pPr>
        <w:rPr>
          <w:rFonts w:cs="Times New Roman"/>
          <w:b/>
          <w:bCs/>
          <w:szCs w:val="24"/>
        </w:rPr>
      </w:pPr>
      <w:r w:rsidRPr="00461EB4">
        <w:rPr>
          <w:rFonts w:cs="Times New Roman"/>
          <w:b/>
          <w:bCs/>
          <w:szCs w:val="24"/>
        </w:rPr>
        <w:t>Press enter.</w:t>
      </w:r>
    </w:p>
    <w:p w14:paraId="54A79E1E" w14:textId="663AB33A" w:rsidR="008C3CFA" w:rsidRDefault="008D0599" w:rsidP="008C3CFA">
      <w:pPr>
        <w:rPr>
          <w:rFonts w:cs="Times New Roman"/>
          <w:szCs w:val="24"/>
        </w:rPr>
      </w:pPr>
      <w:r w:rsidRPr="008D0599">
        <w:rPr>
          <w:rFonts w:cs="Times New Roman"/>
          <w:szCs w:val="24"/>
        </w:rPr>
        <w:t xml:space="preserve">I am immediately </w:t>
      </w:r>
      <w:r>
        <w:rPr>
          <w:rFonts w:cs="Times New Roman"/>
          <w:szCs w:val="24"/>
        </w:rPr>
        <w:t xml:space="preserve">presented with the terminal of my remote target. </w:t>
      </w:r>
      <w:r w:rsidR="002E76EE">
        <w:rPr>
          <w:rFonts w:cs="Times New Roman"/>
          <w:szCs w:val="24"/>
        </w:rPr>
        <w:t xml:space="preserve">I am limited to whatever </w:t>
      </w:r>
      <w:r w:rsidR="00AE7F3C">
        <w:rPr>
          <w:rFonts w:cs="Times New Roman"/>
          <w:szCs w:val="24"/>
        </w:rPr>
        <w:t xml:space="preserve">privileges </w:t>
      </w:r>
      <w:r w:rsidR="002E76EE">
        <w:rPr>
          <w:rFonts w:cs="Times New Roman"/>
          <w:szCs w:val="24"/>
        </w:rPr>
        <w:t xml:space="preserve">the </w:t>
      </w:r>
      <w:r w:rsidR="00AE7F3C">
        <w:rPr>
          <w:rFonts w:cs="Times New Roman"/>
          <w:szCs w:val="24"/>
        </w:rPr>
        <w:t>user</w:t>
      </w:r>
      <w:r w:rsidR="002E76EE">
        <w:rPr>
          <w:rFonts w:cs="Times New Roman"/>
          <w:szCs w:val="24"/>
        </w:rPr>
        <w:t xml:space="preserve"> </w:t>
      </w:r>
      <w:r w:rsidR="00374BA7">
        <w:rPr>
          <w:rFonts w:cs="Times New Roman"/>
          <w:szCs w:val="24"/>
        </w:rPr>
        <w:t>msfadmin</w:t>
      </w:r>
      <w:r w:rsidR="002E76EE">
        <w:rPr>
          <w:rFonts w:cs="Times New Roman"/>
          <w:szCs w:val="24"/>
        </w:rPr>
        <w:t xml:space="preserve"> is limited to. </w:t>
      </w:r>
      <w:r w:rsidR="00374BA7">
        <w:rPr>
          <w:rFonts w:cs="Times New Roman"/>
          <w:szCs w:val="24"/>
        </w:rPr>
        <w:t xml:space="preserve">Currently, I am logged on as root. </w:t>
      </w:r>
    </w:p>
    <w:p w14:paraId="0C602D2C" w14:textId="2DC8E852" w:rsidR="002E76EE" w:rsidRDefault="002E76EE" w:rsidP="008C3CFA">
      <w:pPr>
        <w:rPr>
          <w:rFonts w:cs="Times New Roman"/>
          <w:szCs w:val="24"/>
        </w:rPr>
      </w:pPr>
      <w:r w:rsidRPr="002E76EE">
        <w:rPr>
          <w:rFonts w:cs="Times New Roman"/>
          <w:noProof/>
          <w:szCs w:val="24"/>
        </w:rPr>
        <w:drawing>
          <wp:inline distT="0" distB="0" distL="0" distR="0" wp14:anchorId="43C298B2" wp14:editId="1B68AE05">
            <wp:extent cx="5315692" cy="411537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560D" w14:textId="63284923" w:rsidR="002E76EE" w:rsidRPr="002E76EE" w:rsidRDefault="002E76EE" w:rsidP="008C3CFA">
      <w:pPr>
        <w:rPr>
          <w:rFonts w:cs="Times New Roman"/>
          <w:b/>
          <w:bCs/>
          <w:szCs w:val="24"/>
        </w:rPr>
      </w:pPr>
      <w:r w:rsidRPr="002E76EE">
        <w:rPr>
          <w:rFonts w:cs="Times New Roman"/>
          <w:b/>
          <w:bCs/>
          <w:szCs w:val="24"/>
        </w:rPr>
        <w:t>Summary -</w:t>
      </w:r>
    </w:p>
    <w:p w14:paraId="2C6C4E0F" w14:textId="40256EBE" w:rsidR="008C3CFA" w:rsidRDefault="00E91A6D" w:rsidP="00FA6C6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short lab, you learned how </w:t>
      </w:r>
      <w:r w:rsidRPr="00E91A6D">
        <w:rPr>
          <w:rFonts w:cs="Times New Roman"/>
          <w:szCs w:val="24"/>
        </w:rPr>
        <w:t>to launch a graphic console window from a remotely compromised host</w:t>
      </w:r>
      <w:r w:rsidR="00AE7F3C">
        <w:rPr>
          <w:rFonts w:cs="Times New Roman"/>
          <w:szCs w:val="24"/>
        </w:rPr>
        <w:t xml:space="preserve"> using </w:t>
      </w:r>
      <w:proofErr w:type="spellStart"/>
      <w:r w:rsidR="00AE7F3C">
        <w:rPr>
          <w:rFonts w:cs="Times New Roman"/>
          <w:szCs w:val="24"/>
        </w:rPr>
        <w:t>ssh</w:t>
      </w:r>
      <w:proofErr w:type="spellEnd"/>
      <w:r w:rsidR="00AE7F3C">
        <w:rPr>
          <w:rFonts w:cs="Times New Roman"/>
          <w:szCs w:val="24"/>
        </w:rPr>
        <w:t xml:space="preserve"> and </w:t>
      </w:r>
      <w:proofErr w:type="spellStart"/>
      <w:r w:rsidR="00AE7F3C">
        <w:rPr>
          <w:rFonts w:cs="Times New Roman"/>
          <w:szCs w:val="24"/>
        </w:rPr>
        <w:t>xterm</w:t>
      </w:r>
      <w:proofErr w:type="spellEnd"/>
      <w:r w:rsidR="00AE7F3C">
        <w:rPr>
          <w:rFonts w:cs="Times New Roman"/>
          <w:szCs w:val="24"/>
        </w:rPr>
        <w:t xml:space="preserve">. </w:t>
      </w:r>
    </w:p>
    <w:p w14:paraId="676460FD" w14:textId="77777777" w:rsidR="008C3CFA" w:rsidRPr="008C3CFA" w:rsidRDefault="008C3CFA" w:rsidP="00FA6C69">
      <w:pPr>
        <w:rPr>
          <w:rFonts w:cs="Times New Roman"/>
          <w:szCs w:val="24"/>
        </w:rPr>
      </w:pPr>
    </w:p>
    <w:sectPr w:rsidR="008C3CFA" w:rsidRPr="008C3CFA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EF634" w14:textId="77777777" w:rsidR="000F1B55" w:rsidRDefault="000F1B55" w:rsidP="0058550D">
      <w:pPr>
        <w:spacing w:after="0" w:line="240" w:lineRule="auto"/>
      </w:pPr>
      <w:r>
        <w:separator/>
      </w:r>
    </w:p>
  </w:endnote>
  <w:endnote w:type="continuationSeparator" w:id="0">
    <w:p w14:paraId="2A7DFF55" w14:textId="77777777" w:rsidR="000F1B55" w:rsidRDefault="000F1B55" w:rsidP="00585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440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6A1EE" w14:textId="06952B9A" w:rsidR="0058550D" w:rsidRDefault="0058550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1CAB26" w14:textId="77777777" w:rsidR="0058550D" w:rsidRDefault="005855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A2EB9" w14:textId="77777777" w:rsidR="000F1B55" w:rsidRDefault="000F1B55" w:rsidP="0058550D">
      <w:pPr>
        <w:spacing w:after="0" w:line="240" w:lineRule="auto"/>
      </w:pPr>
      <w:r>
        <w:separator/>
      </w:r>
    </w:p>
  </w:footnote>
  <w:footnote w:type="continuationSeparator" w:id="0">
    <w:p w14:paraId="57ACC4B6" w14:textId="77777777" w:rsidR="000F1B55" w:rsidRDefault="000F1B55" w:rsidP="005855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554735"/>
    <w:multiLevelType w:val="hybridMultilevel"/>
    <w:tmpl w:val="EC10CE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LQ0NjG3sLAwNDdR0lEKTi0uzszPAykwqgUAYSH3+SwAAAA="/>
  </w:docVars>
  <w:rsids>
    <w:rsidRoot w:val="004926A5"/>
    <w:rsid w:val="000F1B55"/>
    <w:rsid w:val="001C1F6B"/>
    <w:rsid w:val="002E76EE"/>
    <w:rsid w:val="00374BA7"/>
    <w:rsid w:val="00461EB4"/>
    <w:rsid w:val="00486D03"/>
    <w:rsid w:val="004926A5"/>
    <w:rsid w:val="0058550D"/>
    <w:rsid w:val="008C3CFA"/>
    <w:rsid w:val="008D0599"/>
    <w:rsid w:val="00A66F1D"/>
    <w:rsid w:val="00AE7F3C"/>
    <w:rsid w:val="00B0084E"/>
    <w:rsid w:val="00BF14B4"/>
    <w:rsid w:val="00CC318A"/>
    <w:rsid w:val="00E91A6D"/>
    <w:rsid w:val="00F64DD9"/>
    <w:rsid w:val="00FA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BB153"/>
  <w15:chartTrackingRefBased/>
  <w15:docId w15:val="{B5C4935F-D57D-4948-A758-07D4520E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C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50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85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50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36AF6EC-5828-4628-9D2A-C63D897F99DA}"/>
</file>

<file path=customXml/itemProps2.xml><?xml version="1.0" encoding="utf-8"?>
<ds:datastoreItem xmlns:ds="http://schemas.openxmlformats.org/officeDocument/2006/customXml" ds:itemID="{90F5C7D1-8A91-40C0-8618-BCEE63F23F1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12-10T04:16:00Z</cp:lastPrinted>
  <dcterms:created xsi:type="dcterms:W3CDTF">2021-12-09T02:18:00Z</dcterms:created>
  <dcterms:modified xsi:type="dcterms:W3CDTF">2021-12-10T06:01:00Z</dcterms:modified>
</cp:coreProperties>
</file>